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A307F2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09578939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ocumentation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1FF83C64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266235">
              <w:rPr>
                <w:rFonts w:eastAsia="Times New Roman" w:cs="Calibri"/>
                <w:sz w:val="24"/>
                <w:szCs w:val="24"/>
                <w:lang w:val="en-NZ" w:eastAsia="en-NZ"/>
              </w:rPr>
              <w:t>Using Microsoft Word to make our documentation for the creation of the website.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2E5853D1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365 Subscription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06674BE0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 </w:t>
            </w:r>
            <w:r w:rsidR="00266235">
              <w:rPr>
                <w:rFonts w:eastAsia="Times New Roman" w:cs="Calibri"/>
                <w:sz w:val="24"/>
                <w:szCs w:val="24"/>
                <w:lang w:val="en-NZ" w:eastAsia="en-NZ"/>
              </w:rPr>
              <w:t>Subscription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5925362A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</w:t>
            </w:r>
            <w:r w:rsidR="00266235">
              <w:rPr>
                <w:rFonts w:eastAsia="Times New Roman" w:cs="Calibri"/>
                <w:sz w:val="24"/>
                <w:szCs w:val="24"/>
                <w:lang w:val="en-NZ" w:eastAsia="en-NZ"/>
              </w:rPr>
              <w:t>$50 = $200</w:t>
            </w:r>
          </w:p>
        </w:tc>
      </w:tr>
      <w:tr w:rsidR="00805CFA" w:rsidRPr="00805CFA" w14:paraId="3F33DD97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123DECD5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rogramming of the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335BCA6C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Machines to conduct the programming/making of the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0D2C7CDF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 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805CFA" w:rsidRPr="00805CFA" w14:paraId="38F7A1BF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3E0A1C36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Hosting Servi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399A43AE" w:rsidR="00805CFA" w:rsidRP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 online service of which we can use for the domain creation of the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0BBB59CD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266235">
              <w:rPr>
                <w:rFonts w:eastAsia="Times New Roman" w:cs="Calibri"/>
                <w:sz w:val="24"/>
                <w:szCs w:val="24"/>
                <w:lang w:val="en-NZ" w:eastAsia="en-NZ"/>
              </w:rPr>
              <w:t>A Hosting Servi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7D0F5E01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266235">
              <w:rPr>
                <w:rFonts w:eastAsia="Times New Roman" w:cs="Calibri"/>
                <w:sz w:val="24"/>
                <w:szCs w:val="24"/>
                <w:lang w:val="en-NZ" w:eastAsia="en-NZ"/>
              </w:rPr>
              <w:t>One Hosting service subscription (Wix Business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8B9446" w14:textId="77777777" w:rsidR="00805CFA" w:rsidRDefault="0026623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x$</w:t>
            </w:r>
            <w:r w:rsidR="009729CE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59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Per month</w:t>
            </w:r>
          </w:p>
          <w:p w14:paraId="09D12EA8" w14:textId="7B0E4F4F" w:rsidR="009729CE" w:rsidRPr="00805CFA" w:rsidRDefault="009729C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round $2000 a Year.</w:t>
            </w:r>
          </w:p>
        </w:tc>
      </w:tr>
      <w:tr w:rsidR="00805CFA" w:rsidRPr="00805CFA" w14:paraId="4DFFD1F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5DCE8D80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</w:t>
            </w:r>
            <w:r w:rsidR="009729CE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3200</w:t>
            </w: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NZ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9621827">
    <w:abstractNumId w:val="1"/>
  </w:num>
  <w:num w:numId="2" w16cid:durableId="1062405572">
    <w:abstractNumId w:val="0"/>
  </w:num>
  <w:num w:numId="3" w16cid:durableId="247076748">
    <w:abstractNumId w:val="6"/>
  </w:num>
  <w:num w:numId="4" w16cid:durableId="266426065">
    <w:abstractNumId w:val="5"/>
  </w:num>
  <w:num w:numId="5" w16cid:durableId="1965648738">
    <w:abstractNumId w:val="4"/>
  </w:num>
  <w:num w:numId="6" w16cid:durableId="895238987">
    <w:abstractNumId w:val="7"/>
  </w:num>
  <w:num w:numId="7" w16cid:durableId="376009734">
    <w:abstractNumId w:val="3"/>
  </w:num>
  <w:num w:numId="8" w16cid:durableId="9031055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66235"/>
    <w:rsid w:val="002979E3"/>
    <w:rsid w:val="00684B5F"/>
    <w:rsid w:val="0077469D"/>
    <w:rsid w:val="007F5382"/>
    <w:rsid w:val="00805CFA"/>
    <w:rsid w:val="008911ED"/>
    <w:rsid w:val="008F7BBC"/>
    <w:rsid w:val="009729CE"/>
    <w:rsid w:val="00994D34"/>
    <w:rsid w:val="00A307F2"/>
    <w:rsid w:val="00C14A14"/>
    <w:rsid w:val="00CA0A83"/>
    <w:rsid w:val="00D84B29"/>
    <w:rsid w:val="00DA43AD"/>
    <w:rsid w:val="00E656D4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Gardiner Max Gwilliam</cp:lastModifiedBy>
  <cp:revision>7</cp:revision>
  <dcterms:created xsi:type="dcterms:W3CDTF">2021-06-16T02:43:00Z</dcterms:created>
  <dcterms:modified xsi:type="dcterms:W3CDTF">2025-05-27T02:45:00Z</dcterms:modified>
</cp:coreProperties>
</file>